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4F701" w14:textId="46C0E391" w:rsidR="00F15872" w:rsidRPr="00397F17" w:rsidRDefault="00F15872">
      <w:pPr>
        <w:rPr>
          <w:rFonts w:ascii="Arial" w:hAnsi="Arial" w:cs="Arial"/>
          <w:b/>
          <w:bCs/>
          <w:sz w:val="36"/>
          <w:szCs w:val="36"/>
        </w:rPr>
      </w:pPr>
      <w:r w:rsidRPr="10633432">
        <w:rPr>
          <w:rFonts w:ascii="Arial" w:hAnsi="Arial" w:cs="Arial"/>
          <w:b/>
          <w:bCs/>
          <w:sz w:val="36"/>
          <w:szCs w:val="36"/>
        </w:rPr>
        <w:t>Allegato A – Scheda P</w:t>
      </w:r>
      <w:r w:rsidR="3A4C7DE3" w:rsidRPr="10633432">
        <w:rPr>
          <w:rFonts w:ascii="Arial" w:hAnsi="Arial" w:cs="Arial"/>
          <w:b/>
          <w:bCs/>
          <w:sz w:val="36"/>
          <w:szCs w:val="36"/>
        </w:rPr>
        <w:t>ropost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681"/>
        <w:gridCol w:w="5947"/>
      </w:tblGrid>
      <w:tr w:rsidR="005C476C" w14:paraId="1710DB3C" w14:textId="7968BD15" w:rsidTr="10633432">
        <w:tc>
          <w:tcPr>
            <w:tcW w:w="3681" w:type="dxa"/>
          </w:tcPr>
          <w:p w14:paraId="5A76B529" w14:textId="0DF15BC5" w:rsidR="005C476C" w:rsidRPr="005C476C" w:rsidRDefault="005C476C">
            <w:pPr>
              <w:rPr>
                <w:rFonts w:ascii="Arial" w:hAnsi="Arial" w:cs="Arial"/>
                <w:b/>
                <w:bCs/>
              </w:rPr>
            </w:pPr>
            <w:r w:rsidRPr="10633432">
              <w:rPr>
                <w:rFonts w:ascii="Arial" w:hAnsi="Arial" w:cs="Arial"/>
                <w:b/>
                <w:bCs/>
              </w:rPr>
              <w:t>Titolo del</w:t>
            </w:r>
            <w:r w:rsidR="30B85687" w:rsidRPr="10633432">
              <w:rPr>
                <w:rFonts w:ascii="Arial" w:hAnsi="Arial" w:cs="Arial"/>
                <w:b/>
                <w:bCs/>
              </w:rPr>
              <w:t>la Proposta</w:t>
            </w:r>
          </w:p>
        </w:tc>
        <w:tc>
          <w:tcPr>
            <w:tcW w:w="5947" w:type="dxa"/>
          </w:tcPr>
          <w:p w14:paraId="422AC83D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005C476C" w14:paraId="1FBEB15C" w14:textId="7E509E81" w:rsidTr="10633432">
        <w:tc>
          <w:tcPr>
            <w:tcW w:w="3681" w:type="dxa"/>
          </w:tcPr>
          <w:p w14:paraId="775D7826" w14:textId="7467CD67" w:rsidR="005C476C" w:rsidRPr="005C476C" w:rsidRDefault="005C476C">
            <w:pPr>
              <w:rPr>
                <w:rFonts w:ascii="Arial" w:hAnsi="Arial" w:cs="Arial"/>
                <w:b/>
                <w:bCs/>
              </w:rPr>
            </w:pPr>
            <w:r w:rsidRPr="005C476C">
              <w:rPr>
                <w:rFonts w:ascii="Arial" w:hAnsi="Arial" w:cs="Arial"/>
                <w:b/>
                <w:bCs/>
              </w:rPr>
              <w:t xml:space="preserve">Problema affrontato e </w:t>
            </w:r>
            <w:r w:rsidR="00D76A0D">
              <w:rPr>
                <w:rFonts w:ascii="Arial" w:hAnsi="Arial" w:cs="Arial"/>
                <w:b/>
                <w:bCs/>
              </w:rPr>
              <w:t>rilevanza per i</w:t>
            </w:r>
            <w:r w:rsidR="00370A48">
              <w:rPr>
                <w:rFonts w:ascii="Arial" w:hAnsi="Arial" w:cs="Arial"/>
                <w:b/>
                <w:bCs/>
              </w:rPr>
              <w:t>l Politecnico</w:t>
            </w:r>
          </w:p>
          <w:p w14:paraId="7CB75181" w14:textId="03914FE0" w:rsidR="005C476C" w:rsidRPr="005C476C" w:rsidRDefault="005C476C" w:rsidP="10633432">
            <w:pPr>
              <w:rPr>
                <w:rFonts w:ascii="Arial" w:hAnsi="Arial" w:cs="Arial"/>
                <w:i/>
                <w:iCs/>
              </w:rPr>
            </w:pP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Descrivere brevemente la problematica della crisi climatica (e dell’adattamento climatico) che v</w:t>
            </w:r>
            <w:r w:rsidR="00D72E53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ene affrontata e la rilevanza per il contesto del Politecnico di Torino 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– Max. </w:t>
            </w:r>
            <w:r w:rsidR="3B967DC8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00</w:t>
            </w:r>
            <w:r w:rsidR="5C49B5AF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0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6B3637B4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caratteri spazi inclusi</w:t>
            </w:r>
          </w:p>
        </w:tc>
        <w:tc>
          <w:tcPr>
            <w:tcW w:w="5947" w:type="dxa"/>
          </w:tcPr>
          <w:p w14:paraId="56BD0FE1" w14:textId="77777777" w:rsidR="005C476C" w:rsidRDefault="005C476C" w:rsidP="005C476C">
            <w:pPr>
              <w:rPr>
                <w:rFonts w:ascii="Arial" w:hAnsi="Arial" w:cs="Arial"/>
              </w:rPr>
            </w:pPr>
          </w:p>
          <w:p w14:paraId="75DDAC9A" w14:textId="229A1B48" w:rsidR="005C476C" w:rsidRDefault="005C476C" w:rsidP="005C476C">
            <w:pPr>
              <w:rPr>
                <w:rFonts w:ascii="Arial" w:hAnsi="Arial" w:cs="Arial"/>
              </w:rPr>
            </w:pPr>
          </w:p>
        </w:tc>
      </w:tr>
      <w:tr w:rsidR="005C476C" w14:paraId="283A3B9B" w14:textId="543385F5" w:rsidTr="10633432">
        <w:tc>
          <w:tcPr>
            <w:tcW w:w="3681" w:type="dxa"/>
          </w:tcPr>
          <w:p w14:paraId="120F8AE4" w14:textId="77777777" w:rsidR="005C476C" w:rsidRPr="00F87DB5" w:rsidRDefault="00F87DB5">
            <w:pPr>
              <w:rPr>
                <w:rFonts w:ascii="Arial" w:hAnsi="Arial" w:cs="Arial"/>
                <w:b/>
                <w:bCs/>
              </w:rPr>
            </w:pPr>
            <w:r w:rsidRPr="00F87DB5">
              <w:rPr>
                <w:rFonts w:ascii="Arial" w:hAnsi="Arial" w:cs="Arial"/>
                <w:b/>
                <w:bCs/>
              </w:rPr>
              <w:t>Obiettivo</w:t>
            </w:r>
          </w:p>
          <w:p w14:paraId="71A6D4AF" w14:textId="61DF3893" w:rsidR="00F87DB5" w:rsidRDefault="00F87DB5" w:rsidP="10633432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Descrivere brevemente l’obiettivo d</w:t>
            </w:r>
            <w:r w:rsidR="721BD620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ella Proposta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– Max. </w:t>
            </w:r>
            <w:r w:rsidR="1AE8F061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500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1ECC96A7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caratteri spazi inclusi</w:t>
            </w:r>
          </w:p>
        </w:tc>
        <w:tc>
          <w:tcPr>
            <w:tcW w:w="5947" w:type="dxa"/>
          </w:tcPr>
          <w:p w14:paraId="57A6E523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005C476C" w14:paraId="67AFBA08" w14:textId="38B16773" w:rsidTr="10633432">
        <w:tc>
          <w:tcPr>
            <w:tcW w:w="3681" w:type="dxa"/>
          </w:tcPr>
          <w:p w14:paraId="4FB21CC6" w14:textId="77777777" w:rsidR="005C476C" w:rsidRPr="00F87DB5" w:rsidRDefault="00F87DB5">
            <w:pPr>
              <w:rPr>
                <w:rFonts w:ascii="Arial" w:hAnsi="Arial" w:cs="Arial"/>
                <w:b/>
                <w:bCs/>
              </w:rPr>
            </w:pPr>
            <w:r w:rsidRPr="00F87DB5">
              <w:rPr>
                <w:rFonts w:ascii="Arial" w:hAnsi="Arial" w:cs="Arial"/>
                <w:b/>
                <w:bCs/>
              </w:rPr>
              <w:t>Soluzione</w:t>
            </w:r>
          </w:p>
          <w:p w14:paraId="5D0D70DD" w14:textId="14FA3844" w:rsidR="00F87DB5" w:rsidRPr="00F87DB5" w:rsidRDefault="00F87DB5" w:rsidP="10633432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Descri</w:t>
            </w:r>
            <w:r w:rsidR="008C423B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vere g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i elementi principali dell’idea proposta – Max. </w:t>
            </w:r>
            <w:r w:rsidR="06845DA0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2000 caratteri spazi inclusi</w:t>
            </w:r>
          </w:p>
        </w:tc>
        <w:tc>
          <w:tcPr>
            <w:tcW w:w="5947" w:type="dxa"/>
          </w:tcPr>
          <w:p w14:paraId="08DA8AA9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005C476C" w14:paraId="717C09DD" w14:textId="43062DBE" w:rsidTr="10633432">
        <w:tc>
          <w:tcPr>
            <w:tcW w:w="3681" w:type="dxa"/>
          </w:tcPr>
          <w:p w14:paraId="7542BA80" w14:textId="77777777" w:rsidR="005C476C" w:rsidRPr="00F87DB5" w:rsidRDefault="00F87DB5">
            <w:pPr>
              <w:rPr>
                <w:rFonts w:ascii="Arial" w:hAnsi="Arial" w:cs="Arial"/>
                <w:b/>
                <w:bCs/>
              </w:rPr>
            </w:pPr>
            <w:r w:rsidRPr="00F87DB5">
              <w:rPr>
                <w:rFonts w:ascii="Arial" w:hAnsi="Arial" w:cs="Arial"/>
                <w:b/>
                <w:bCs/>
              </w:rPr>
              <w:t>Attori coinvolti</w:t>
            </w:r>
          </w:p>
          <w:p w14:paraId="5B80A663" w14:textId="7FC7E6E3" w:rsidR="00F87DB5" w:rsidRPr="00F87DB5" w:rsidRDefault="00A1645A" w:rsidP="10633432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Individuare gli a</w:t>
            </w:r>
            <w:r w:rsidR="00F87DB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ttori che devono essere coinvolti per la corretta implementazione del</w:t>
            </w:r>
            <w:r w:rsidR="100AC920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la Proposta</w:t>
            </w:r>
            <w:r w:rsidR="00F87DB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sia interni al Politecnico </w:t>
            </w:r>
            <w:r w:rsidR="349EB718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 Torino </w:t>
            </w:r>
            <w:r w:rsidR="00F87DB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he esterni) – Max. </w:t>
            </w:r>
            <w:r w:rsidR="36E50F5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500 caratteri spazi inclusi</w:t>
            </w:r>
          </w:p>
        </w:tc>
        <w:tc>
          <w:tcPr>
            <w:tcW w:w="5947" w:type="dxa"/>
          </w:tcPr>
          <w:p w14:paraId="5F159C47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005C476C" w14:paraId="378A8217" w14:textId="5B1929DB" w:rsidTr="10633432">
        <w:tc>
          <w:tcPr>
            <w:tcW w:w="3681" w:type="dxa"/>
          </w:tcPr>
          <w:p w14:paraId="5FD79C6A" w14:textId="77777777" w:rsidR="005C476C" w:rsidRDefault="00F87DB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estinatari </w:t>
            </w:r>
          </w:p>
          <w:p w14:paraId="3E9364B0" w14:textId="7F04B143" w:rsidR="00F87DB5" w:rsidRPr="00776983" w:rsidRDefault="00A1645A" w:rsidP="10633432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dividuare </w:t>
            </w:r>
            <w:r w:rsidR="00887B8F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 destinatari </w:t>
            </w:r>
            <w:r w:rsidR="00F87DB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che possono essere impattati dalla realizzazione del</w:t>
            </w:r>
            <w:r w:rsidR="5261F519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la Proposta</w:t>
            </w:r>
            <w:r w:rsidR="00F87DB5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776983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(sia interni</w:t>
            </w:r>
            <w:r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 Politecnico</w:t>
            </w:r>
            <w:r w:rsidR="00776983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6E985C9D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 Torino </w:t>
            </w:r>
            <w:r w:rsidR="00776983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he esterni) – </w:t>
            </w:r>
            <w:r w:rsidR="65D6D038" w:rsidRPr="10633432">
              <w:rPr>
                <w:rFonts w:ascii="Arial" w:hAnsi="Arial" w:cs="Arial"/>
                <w:i/>
                <w:iCs/>
                <w:sz w:val="20"/>
                <w:szCs w:val="20"/>
              </w:rPr>
              <w:t>max. 500 caratteri spazi inclusi</w:t>
            </w:r>
          </w:p>
        </w:tc>
        <w:tc>
          <w:tcPr>
            <w:tcW w:w="5947" w:type="dxa"/>
          </w:tcPr>
          <w:p w14:paraId="6F679D22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641CA8AF" w14:paraId="17C1E486" w14:textId="77777777" w:rsidTr="10633432">
        <w:trPr>
          <w:trHeight w:val="300"/>
        </w:trPr>
        <w:tc>
          <w:tcPr>
            <w:tcW w:w="3681" w:type="dxa"/>
          </w:tcPr>
          <w:p w14:paraId="2FE30D87" w14:textId="6E80558E" w:rsidR="0D58F70A" w:rsidRDefault="1FD859D7" w:rsidP="701CBEF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701CBEF1">
              <w:rPr>
                <w:rFonts w:ascii="Arial" w:hAnsi="Arial" w:cs="Arial"/>
                <w:b/>
                <w:bCs/>
              </w:rPr>
              <w:t>P</w:t>
            </w:r>
            <w:r w:rsidR="0D58F70A" w:rsidRPr="701CBEF1">
              <w:rPr>
                <w:rFonts w:ascii="Arial" w:hAnsi="Arial" w:cs="Arial"/>
                <w:b/>
                <w:bCs/>
              </w:rPr>
              <w:t xml:space="preserve">assaggi necessari all’implementazione </w:t>
            </w:r>
            <w:r w:rsidR="0D58F70A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7CF19896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rogettazione tecnica, Acquisti materiale </w:t>
            </w:r>
            <w:r w:rsidR="0D58F70A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>sperimentazione</w:t>
            </w:r>
            <w:r w:rsidR="5743F3C0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339A4381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>altro)</w:t>
            </w:r>
            <w:r w:rsidR="7967F04C" w:rsidRPr="701CBE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Max. 1000 caratteri spazi inclusi</w:t>
            </w:r>
          </w:p>
        </w:tc>
        <w:tc>
          <w:tcPr>
            <w:tcW w:w="5947" w:type="dxa"/>
          </w:tcPr>
          <w:p w14:paraId="3EE605D6" w14:textId="69DCD2B8" w:rsidR="641CA8AF" w:rsidRDefault="641CA8AF" w:rsidP="641CA8AF">
            <w:pPr>
              <w:rPr>
                <w:rFonts w:ascii="Arial" w:hAnsi="Arial" w:cs="Arial"/>
              </w:rPr>
            </w:pPr>
          </w:p>
        </w:tc>
      </w:tr>
      <w:tr w:rsidR="701CBEF1" w14:paraId="61FB6F29" w14:textId="77777777" w:rsidTr="10633432">
        <w:trPr>
          <w:trHeight w:val="300"/>
        </w:trPr>
        <w:tc>
          <w:tcPr>
            <w:tcW w:w="3681" w:type="dxa"/>
          </w:tcPr>
          <w:p w14:paraId="1FC58736" w14:textId="339036C3" w:rsidR="452942D1" w:rsidRDefault="452942D1" w:rsidP="701CBEF1">
            <w:pPr>
              <w:spacing w:after="160" w:line="259" w:lineRule="auto"/>
              <w:jc w:val="both"/>
              <w:rPr>
                <w:rFonts w:ascii="Arial" w:eastAsia="Arial" w:hAnsi="Arial" w:cs="Arial"/>
              </w:rPr>
            </w:pPr>
            <w:r w:rsidRPr="701CBEF1">
              <w:rPr>
                <w:rFonts w:ascii="Arial" w:hAnsi="Arial" w:cs="Arial"/>
                <w:b/>
                <w:bCs/>
              </w:rPr>
              <w:t>Altre indicazioni da considerare ai fini della realizzazione</w:t>
            </w:r>
            <w:r w:rsidRPr="701CBEF1">
              <w:rPr>
                <w:rFonts w:ascii="Poppins" w:eastAsia="Poppins" w:hAnsi="Poppins" w:cs="Poppins"/>
                <w:color w:val="000000" w:themeColor="text1"/>
                <w:sz w:val="24"/>
                <w:szCs w:val="24"/>
              </w:rPr>
              <w:t xml:space="preserve"> </w:t>
            </w:r>
            <w:r w:rsidRPr="701CBEF1">
              <w:rPr>
                <w:rFonts w:ascii="Arial" w:hAnsi="Arial" w:cs="Arial"/>
                <w:i/>
                <w:iCs/>
                <w:sz w:val="20"/>
                <w:szCs w:val="20"/>
              </w:rPr>
              <w:t>(ad es. tempi di realizzazione, budget stimato, altro) max. 2000 caratteri spazi inclusi (facoltativo)</w:t>
            </w:r>
          </w:p>
        </w:tc>
        <w:tc>
          <w:tcPr>
            <w:tcW w:w="5947" w:type="dxa"/>
          </w:tcPr>
          <w:p w14:paraId="2812989C" w14:textId="7DBCBCF1" w:rsidR="701CBEF1" w:rsidRDefault="701CBEF1" w:rsidP="701CBEF1">
            <w:pPr>
              <w:rPr>
                <w:rFonts w:ascii="Arial" w:hAnsi="Arial" w:cs="Arial"/>
              </w:rPr>
            </w:pPr>
          </w:p>
        </w:tc>
      </w:tr>
      <w:tr w:rsidR="701CBEF1" w14:paraId="7D3CCA78" w14:textId="77777777" w:rsidTr="10633432">
        <w:trPr>
          <w:trHeight w:val="300"/>
        </w:trPr>
        <w:tc>
          <w:tcPr>
            <w:tcW w:w="3681" w:type="dxa"/>
          </w:tcPr>
          <w:p w14:paraId="59B9DC22" w14:textId="73A8B3EE" w:rsidR="4DB101FD" w:rsidRDefault="4DB101FD" w:rsidP="701CBEF1">
            <w:pPr>
              <w:rPr>
                <w:rFonts w:ascii="Arial" w:hAnsi="Arial" w:cs="Arial"/>
                <w:b/>
                <w:bCs/>
              </w:rPr>
            </w:pPr>
            <w:r w:rsidRPr="701CBEF1">
              <w:rPr>
                <w:rFonts w:ascii="Arial" w:hAnsi="Arial" w:cs="Arial"/>
                <w:b/>
                <w:bCs/>
              </w:rPr>
              <w:t>Luogo di implementazione (se applicabile)</w:t>
            </w:r>
          </w:p>
        </w:tc>
        <w:tc>
          <w:tcPr>
            <w:tcW w:w="5947" w:type="dxa"/>
          </w:tcPr>
          <w:p w14:paraId="215D278A" w14:textId="5EBB5EFF" w:rsidR="701CBEF1" w:rsidRDefault="701CBEF1" w:rsidP="701CBEF1">
            <w:pPr>
              <w:rPr>
                <w:rFonts w:ascii="Arial" w:hAnsi="Arial" w:cs="Arial"/>
              </w:rPr>
            </w:pPr>
          </w:p>
        </w:tc>
      </w:tr>
    </w:tbl>
    <w:p w14:paraId="6C10566E" w14:textId="77777777" w:rsidR="00F15872" w:rsidRDefault="00F15872"/>
    <w:sectPr w:rsidR="00F1587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TYxtjS1MDEztjRX0lEKTi0uzszPAykwqgUAVyWAnywAAAA="/>
  </w:docVars>
  <w:rsids>
    <w:rsidRoot w:val="00F15872"/>
    <w:rsid w:val="00326A78"/>
    <w:rsid w:val="00370A48"/>
    <w:rsid w:val="00373D57"/>
    <w:rsid w:val="00397F17"/>
    <w:rsid w:val="003A4613"/>
    <w:rsid w:val="00416DCE"/>
    <w:rsid w:val="00485FF2"/>
    <w:rsid w:val="00560D0C"/>
    <w:rsid w:val="005C476C"/>
    <w:rsid w:val="00681D3A"/>
    <w:rsid w:val="00776983"/>
    <w:rsid w:val="00887B8F"/>
    <w:rsid w:val="008C423B"/>
    <w:rsid w:val="00921B1E"/>
    <w:rsid w:val="00A1645A"/>
    <w:rsid w:val="00BA4968"/>
    <w:rsid w:val="00C02972"/>
    <w:rsid w:val="00D72E53"/>
    <w:rsid w:val="00D76A0D"/>
    <w:rsid w:val="00E353C2"/>
    <w:rsid w:val="00ED6960"/>
    <w:rsid w:val="00F15872"/>
    <w:rsid w:val="00F87DB5"/>
    <w:rsid w:val="06845DA0"/>
    <w:rsid w:val="0D58F70A"/>
    <w:rsid w:val="100AC920"/>
    <w:rsid w:val="10633432"/>
    <w:rsid w:val="1343F4D3"/>
    <w:rsid w:val="1AE8F061"/>
    <w:rsid w:val="1C53333D"/>
    <w:rsid w:val="1ECC96A7"/>
    <w:rsid w:val="1FD859D7"/>
    <w:rsid w:val="30B85687"/>
    <w:rsid w:val="319E10BF"/>
    <w:rsid w:val="339A4381"/>
    <w:rsid w:val="349EB718"/>
    <w:rsid w:val="36E50F55"/>
    <w:rsid w:val="396EBF7C"/>
    <w:rsid w:val="3A4C7DE3"/>
    <w:rsid w:val="3B967DC8"/>
    <w:rsid w:val="452942D1"/>
    <w:rsid w:val="4BFDDC3B"/>
    <w:rsid w:val="4C1C8908"/>
    <w:rsid w:val="4DB101FD"/>
    <w:rsid w:val="519FF51F"/>
    <w:rsid w:val="5261F519"/>
    <w:rsid w:val="54D795E1"/>
    <w:rsid w:val="56736642"/>
    <w:rsid w:val="57236136"/>
    <w:rsid w:val="5743F3C0"/>
    <w:rsid w:val="5797A712"/>
    <w:rsid w:val="58959691"/>
    <w:rsid w:val="59337773"/>
    <w:rsid w:val="5C49B5AF"/>
    <w:rsid w:val="60E507ED"/>
    <w:rsid w:val="6280D84E"/>
    <w:rsid w:val="641CA8AF"/>
    <w:rsid w:val="65D6D038"/>
    <w:rsid w:val="6B3637B4"/>
    <w:rsid w:val="6E985C9D"/>
    <w:rsid w:val="701CBEF1"/>
    <w:rsid w:val="710B06E8"/>
    <w:rsid w:val="721BD620"/>
    <w:rsid w:val="72A6D749"/>
    <w:rsid w:val="7442A7AA"/>
    <w:rsid w:val="7967F04C"/>
    <w:rsid w:val="7CF19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A8295D"/>
  <w15:chartTrackingRefBased/>
  <w15:docId w15:val="{5631B2C8-5879-4B91-A317-D935D939A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C4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BA496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A496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A496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A496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A4968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53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4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9471ef-94be-4079-abf1-27d668398341" xsi:nil="true"/>
    <lcf76f155ced4ddcb4097134ff3c332f xmlns="d1dd130f-e440-4287-97f8-cd642557dd2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CC23605CB9C3544B4560EAF0AF883BE" ma:contentTypeVersion="9" ma:contentTypeDescription="Creare un nuovo documento." ma:contentTypeScope="" ma:versionID="e325b5cd8e656d46dcf894f226c1650b">
  <xsd:schema xmlns:xsd="http://www.w3.org/2001/XMLSchema" xmlns:xs="http://www.w3.org/2001/XMLSchema" xmlns:p="http://schemas.microsoft.com/office/2006/metadata/properties" xmlns:ns2="d1dd130f-e440-4287-97f8-cd642557dd26" xmlns:ns3="369471ef-94be-4079-abf1-27d668398341" targetNamespace="http://schemas.microsoft.com/office/2006/metadata/properties" ma:root="true" ma:fieldsID="13706a91bf07989a83b36021843e312e" ns2:_="" ns3:_="">
    <xsd:import namespace="d1dd130f-e440-4287-97f8-cd642557dd26"/>
    <xsd:import namespace="369471ef-94be-4079-abf1-27d668398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d130f-e440-4287-97f8-cd642557dd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d839f4-5e4e-4afa-85c1-b6ecef325b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471ef-94be-4079-abf1-27d66839834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97318aa-8650-4fda-a3b8-d9219c7b5770}" ma:internalName="TaxCatchAll" ma:showField="CatchAllData" ma:web="369471ef-94be-4079-abf1-27d6683983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AD5BFB-F9D7-4699-94E1-0404D86AB2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4AA439-882B-40D0-9602-AA3B01D5FD14}">
  <ds:schemaRefs>
    <ds:schemaRef ds:uri="http://schemas.microsoft.com/office/2006/metadata/properties"/>
    <ds:schemaRef ds:uri="http://schemas.microsoft.com/office/infopath/2007/PartnerControls"/>
    <ds:schemaRef ds:uri="369471ef-94be-4079-abf1-27d668398341"/>
    <ds:schemaRef ds:uri="d1dd130f-e440-4287-97f8-cd642557dd26"/>
  </ds:schemaRefs>
</ds:datastoreItem>
</file>

<file path=customXml/itemProps3.xml><?xml version="1.0" encoding="utf-8"?>
<ds:datastoreItem xmlns:ds="http://schemas.openxmlformats.org/officeDocument/2006/customXml" ds:itemID="{E941EC9B-624D-4FF3-B43F-CE0A5D01C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dd130f-e440-4287-97f8-cd642557dd26"/>
    <ds:schemaRef ds:uri="369471ef-94be-4079-abf1-27d668398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1072</Characters>
  <Application>Microsoft Office Word</Application>
  <DocSecurity>0</DocSecurity>
  <Lines>53</Lines>
  <Paragraphs>15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 Genta</dc:creator>
  <cp:keywords/>
  <dc:description/>
  <cp:lastModifiedBy>Chiara  Genta</cp:lastModifiedBy>
  <cp:revision>18</cp:revision>
  <dcterms:created xsi:type="dcterms:W3CDTF">2023-09-12T10:39:00Z</dcterms:created>
  <dcterms:modified xsi:type="dcterms:W3CDTF">2023-10-2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531163-004e-4527-b514-91c27bda6493</vt:lpwstr>
  </property>
  <property fmtid="{D5CDD505-2E9C-101B-9397-08002B2CF9AE}" pid="3" name="ContentTypeId">
    <vt:lpwstr>0x0101001CC23605CB9C3544B4560EAF0AF883BE</vt:lpwstr>
  </property>
  <property fmtid="{D5CDD505-2E9C-101B-9397-08002B2CF9AE}" pid="4" name="MediaServiceImageTags">
    <vt:lpwstr/>
  </property>
</Properties>
</file>